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16,</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impact</w:t>
      </w:r>
      <w:r>
        <w:t xml:space="preserve"> </w:t>
      </w:r>
      <w:r>
        <w:t xml:space="preserve">of</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w:t>
      </w:r>
      <w:r>
        <w:t xml:space="preserve"> </w:t>
      </w:r>
      <w:r>
        <w:t xml:space="preserve">slight</w:t>
      </w:r>
      <w:r>
        <w:t xml:space="preserve"> </w:t>
      </w:r>
      <w:r>
        <w:t xml:space="preserve">shift</w:t>
      </w:r>
      <w:r>
        <w:t xml:space="preserve"> </w:t>
      </w:r>
      <w:r>
        <w:t xml:space="preserve">in</w:t>
      </w:r>
      <w:r>
        <w:t xml:space="preserve"> </w:t>
      </w:r>
      <w:r>
        <w:t xml:space="preserve">the</w:t>
      </w:r>
      <w:r>
        <w:t xml:space="preserve"> </w:t>
      </w:r>
      <w:r>
        <w:t xml:space="preserve">social</w:t>
      </w:r>
      <w:r>
        <w:t xml:space="preserve"> </w:t>
      </w:r>
      <w:r>
        <w:t xml:space="preserve">context</w:t>
      </w:r>
      <w:r>
        <w:t xml:space="preserve"> </w:t>
      </w:r>
      <w:r>
        <w:t xml:space="preserve">of</w:t>
      </w:r>
      <w:r>
        <w:t xml:space="preserve"> </w:t>
      </w:r>
      <w:r>
        <w:t xml:space="preserve">transmission</w:t>
      </w:r>
      <w:r>
        <w:t xml:space="preserve"> </w:t>
      </w:r>
      <w:r>
        <w:t xml:space="preserve">towards</w:t>
      </w:r>
      <w:r>
        <w:t xml:space="preserve"> </w:t>
      </w:r>
      <w:r>
        <w:t xml:space="preserve">indirect</w:t>
      </w:r>
      <w:r>
        <w:t xml:space="preserve"> </w:t>
      </w:r>
      <w:r>
        <w:t xml:space="preserve">bias</w:t>
      </w:r>
      <w:r>
        <w:t xml:space="preserve"> </w:t>
      </w:r>
      <w:r>
        <w:t xml:space="preserve">was</w:t>
      </w:r>
      <w:r>
        <w:t xml:space="preserve"> </w:t>
      </w:r>
      <w:r>
        <w:t xml:space="preserve">also</w:t>
      </w:r>
      <w:r>
        <w:t xml:space="preserve"> </w:t>
      </w:r>
      <w:r>
        <w:t xml:space="preserve">observed</w:t>
      </w:r>
      <w:r>
        <w:t xml:space="preserve"> </w:t>
      </w:r>
      <w:r>
        <w:t xml:space="preserve">in</w:t>
      </w:r>
      <w:r>
        <w:t xml:space="preserve"> </w:t>
      </w:r>
      <w:r>
        <w:t xml:space="preserve">the</w:t>
      </w:r>
      <w:r>
        <w:t xml:space="preserve"> </w:t>
      </w:r>
      <w:r>
        <w:t xml:space="preserve">later</w:t>
      </w:r>
      <w:r>
        <w:t xml:space="preserve"> </w:t>
      </w:r>
      <w:r>
        <w:t xml:space="preserve">chronological</w:t>
      </w:r>
      <w:r>
        <w:t xml:space="preserve"> </w:t>
      </w:r>
      <w:r>
        <w:t xml:space="preserve">phas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favored for the study of technological transitions and related human behaviors in the remote past</w:t>
      </w:r>
      <w:r>
        <w:t xml:space="preserve"> </w:t>
      </w:r>
      <w:r>
        <w:t xml:space="preserve">(Bettinger et al., 1997; Bettinger and Eerkens, 1999; Dunnell, 1980; Lipo et al., 1997; Mesoudi and O’Brien, 2008)</w:t>
      </w:r>
      <w:r>
        <w:t xml:space="preserve">. Archaeologists have used evolutionary theories and methods to study human behavioral ecology, cultural transmission, and artifact phylogenetics in the past</w:t>
      </w:r>
      <w:r>
        <w:t xml:space="preserve"> </w:t>
      </w:r>
      <w:r>
        <w:t xml:space="preserve">(Garvey, 2018; O’Brien and Bentley, 2017; Riede, 2010)</w:t>
      </w:r>
      <w:r>
        <w:t xml:space="preserve">. In this paper we use cultural transmission theory to investigate technological transitions during the Korean Late Paleolithic.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Most previous studies on stemmed points focused on where they may have originated, connecting Korea with global patterns of modern human dispersal. There are, however, largely unanswered questions about the specific cultural processes and social contexts of this technological change in Korea</w:t>
      </w:r>
      <w:r>
        <w:t xml:space="preserve"> </w:t>
      </w:r>
      <w:r>
        <w:t xml:space="preserve">(Bae et al., 2017; Bae, 2010; Seong, 2008)</w:t>
      </w:r>
      <w:r>
        <w:t xml:space="preserve">. Our study explores the social contexts in which new technologies emerged in the Korean Late Paleolithic based on a cultural transmission framework. Our main question is: What was the dominant mode of cultural transmission for technological innovation in the Korean Late Paleolithic? We also ask: Do modes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developed independently.</w:t>
      </w:r>
    </w:p>
    <w:bookmarkEnd w:id="21"/>
    <w:bookmarkStart w:id="22" w:name="X9e4306f0d28b10121389d8b79ac0621e2d5c8b6"/>
    <w:p>
      <w:pPr>
        <w:pStyle w:val="Heading1"/>
      </w:pPr>
      <w:r>
        <w:t xml:space="preserve">The Late Paleolithic of the Korean Peninsula</w:t>
      </w:r>
    </w:p>
    <w:p>
      <w:pPr>
        <w:pStyle w:val="FirstParagraph"/>
      </w:pPr>
      <w:r>
        <w:t xml:space="preserve">The emergence of stemmed points marks the beginning of the Late Paleolithic period in Korea around 40-35 ka. A stemmed point is a projectile point made out of an elongated flake or blade with a slight retouch on the proximal end to shape an acute tip, and on the dist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ing site in Korea, dating back to 38.5ka</w:t>
      </w:r>
      <w:r>
        <w:t xml:space="preserve"> </w:t>
      </w:r>
      <w:r>
        <w:t xml:space="preserve">(Bae and Bae, 2012; Seong, 2015, 2008)</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 outside of the Korean peninsul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social and technological behaviou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projectile points made when copied from successful models were more highly correlated than attributes of points made by trial and error. Mesoudi and O’Brien’s experimental results are critical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at the 1960s, more than 450 have been found in nearly 30 sites across Korea (</w:t>
      </w:r>
      <w:hyperlink w:anchor="fig-map">
        <w:r>
          <w:rPr>
            <w:rStyle w:val="Hyperlink"/>
          </w:rPr>
          <w:t xml:space="preserve">Figure 1</w:t>
        </w:r>
      </w:hyperlink>
      <w:r>
        <w:t xml:space="preserve">)</w:t>
      </w:r>
      <w:r>
        <w:t xml:space="preserve"> </w:t>
      </w:r>
      <w:r>
        <w:t xml:space="preserve">(Chong, 2021; Lee and Sano, 2019; Sohn, 1967)</w:t>
      </w:r>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nd assemblages without radiocarbon ages were classified by blades, stemmed point blanks, and toolkit composition. Following these previous chronological schemes, we divided the Korean Late Paleolithic assemblages into three chronological phases: 1) stemmed points made out of flakes and no blades in assemblages, 2) stemmed points made out of blades or flakes and the existence of blades in assemblages, and 3) stemmed points made out of blades and the existence of micro blades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due to research limitations. Inferring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to compute correlations and CVs. Shale is the dominant raw material in both Phase 2 and 3. In Phase 3 there is an increase in the proportion of porphyry, driven largely by find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sinc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t>
      </w:r>
      <w:r>
        <w:t xml:space="preserve">we captured the landmarks from images of the artifacts, and exported them as XY coordinate data for further analyse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attributes on the stemmed points. The correlation between artifact attributes was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We chose Coefficients of Variation (CV) to measure the variation among the measurements of the stemmed points. The CV is determined by the ratio of the standard deviation to the mean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 Eerkens and Bettinger</w:t>
      </w:r>
      <w:r>
        <w:t xml:space="preserve"> </w:t>
      </w:r>
      <w:r>
        <w:t xml:space="preserve">(2001)</w:t>
      </w:r>
      <w:r>
        <w:t xml:space="preserve"> </w:t>
      </w:r>
      <w:r>
        <w:t xml:space="preserve">claim that over 57.7% of the CV is the result of random production and below 1.7% is the by-product of using a scale or template. Among all the various artifacts for which @eerkens2001techniques summarized CV values, the most comparable to stemmed points are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As an example, we compared samples of less than 25 pieces in order to explore temporal and regional patterns. Given these relatively small sample sizes in our study, we used the corrected CV formula,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Here we propose 25 as an approximate threshold to distinguish between the transmission biases. We used data in</w:t>
      </w:r>
      <w:r>
        <w:t xml:space="preserve"> </w:t>
      </w:r>
      <w:r>
        <w:t xml:space="preserve">Bettinger and Eerkens (1999)</w:t>
      </w:r>
      <w:r>
        <w:t xml:space="preserve"> </w:t>
      </w:r>
      <w:r>
        <w:t xml:space="preserve">to calculate CV values of Rosegate points from Monitor Valley, California, which was speculated by Bettinger and Eerkens to be the byproducts of indirect bias. With the exception of weight, the CVs for metric attributes on Rosegate points range from 17% to 24%. We believe the higher side of the CV range of Rosegate points is appropriate as a threshold value for our research based on the following reasons.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are easier to control variation in while less controllable materials such as stone are likely to have higher CV values because of the relatively unpredictable nature of flaking</w:t>
      </w:r>
      <w:r>
        <w:t xml:space="preserve"> </w:t>
      </w:r>
      <w:r>
        <w:t xml:space="preserve">(Eerkens and Bettinger, 2001)</w:t>
      </w:r>
      <w:r>
        <w:t xml:space="preserve">. We assume that Rosegate projectile points were made from more finer 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premised that CV values that are lower than 25 likely represent guided variation while CV values over 25 likely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75" w:name="results"/>
    <w:p>
      <w:pPr>
        <w:pStyle w:val="Heading1"/>
      </w:pPr>
      <w:r>
        <w:t xml:space="preserve">Results</w:t>
      </w:r>
    </w:p>
    <w:bookmarkStart w:id="51" w:name="correlation-coefficients"/>
    <w:p>
      <w:pPr>
        <w:pStyle w:val="Heading2"/>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ody length (BL) and maximum length (ML) have stronger correlations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belong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s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on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 At this finer scale of resolution the picture is more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a mixture of transmission biase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between-raw-materials"/>
    <w:p>
      <w:pPr>
        <w:pStyle w:val="Heading2"/>
      </w:pPr>
      <w:r>
        <w:t xml:space="preserve">Correlation between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narrow distributions. Acidic volcanic rocks are one of the highly correlated materials, with individual correlations divided into two groups. Similarly, the correlation of shale stemmed points is also divided into two groups. Rhyolite stemmed points have a wide distribution of correlations, and some of the attributes are even negatively correlated. Tuff stemmed points have a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tns. The grey points represent correlation between two attributes.</w:t>
            </w:r>
          </w:p>
          <w:bookmarkEnd w:id="55"/>
        </w:tc>
      </w:tr>
    </w:tbl>
    <w:bookmarkEnd w:id="56"/>
    <w:bookmarkStart w:id="69" w:name="coefficient-of-variation"/>
    <w:p>
      <w:pPr>
        <w:pStyle w:val="Heading2"/>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Korean artifacts is higher. The CVs for body length (BL) and maximum length (ML) have the lowest values. The low CV and narrow confidence intervals for maximum length indicate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our results suggest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w:t>
            </w:r>
          </w:p>
          <w:bookmarkEnd w:id="60"/>
        </w:tc>
      </w:tr>
    </w:tbl>
    <w:p>
      <w:pPr>
        <w:pStyle w:val="BodyText"/>
      </w:pPr>
      <w:r>
        <w:t xml:space="preserve">In</w:t>
      </w:r>
      <w:r>
        <w:t xml:space="preserve"> </w:t>
      </w:r>
      <w:hyperlink w:anchor="fig-plot-cv-over-time">
        <w:r>
          <w:rPr>
            <w:rStyle w:val="Hyperlink"/>
          </w:rPr>
          <w:t xml:space="preserve">Figure 8</w:t>
        </w:r>
      </w:hyperlink>
      <w:r>
        <w:t xml:space="preserve">, CV values for stemmed points are grouped into three chronological phases to analyze temporal patterns in cultural transmission. We excluded stemmed points from Phase 1 due to the limited number of artifacts dating to this time.</w:t>
      </w:r>
    </w:p>
    <w:p>
      <w:pPr>
        <w:pStyle w:val="BodyText"/>
      </w:pPr>
      <w:hyperlink w:anchor="fig-plot-cv-over-time">
        <w:r>
          <w:rPr>
            <w:rStyle w:val="Hyperlink"/>
          </w:rPr>
          <w:t xml:space="preserve">Figure 8</w:t>
        </w:r>
      </w:hyperlink>
      <w:r>
        <w:t xml:space="preserve"> </w:t>
      </w:r>
      <w:r>
        <w:t xml:space="preserve">shows that the directional trend in CV values of artifact attributes is complicated. Half of the attributes are below our threshold value of 25, and half are above for both phases. Only body length (BL) crosses the threshold value, changing from &lt;25 to &gt;25 over time, indica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confidence intervals.</w:t>
            </w:r>
          </w:p>
          <w:bookmarkEnd w:id="64"/>
        </w:tc>
      </w:tr>
    </w:tbl>
    <w:p>
      <w:pPr>
        <w:pStyle w:val="BodyText"/>
      </w:pPr>
      <w:r>
        <w:t xml:space="preserve">We further analyz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included CV values of body length (BL), maximum length (ML), mid width (MW), and tang width (TW)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direction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It is interesting because SYG1_2 has a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other interpretation is that these results suggest that the complex direction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68"/>
        </w:tc>
      </w:tr>
    </w:tbl>
    <w:bookmarkEnd w:id="69"/>
    <w:bookmarkStart w:id="74"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dependent on raw materials.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the stemmed points at Sachang, has the highest CV values, and also has wide confer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w:t>
            </w:r>
          </w:p>
          <w:bookmarkEnd w:id="73"/>
        </w:tc>
      </w:tr>
    </w:tbl>
    <w:bookmarkEnd w:id="74"/>
    <w:bookmarkEnd w:id="75"/>
    <w:bookmarkStart w:id="77"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We asked three questions to examine th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 threshold value for interpreting correlation coefficients to evaluate which of the two transmission biases was dominant. Correlation coefficients below 0.5 are indicative of guided variation and higher values indicate indirect bias. Since there are no previously established criteria for CV,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 this as indicating indirect bias while values higher than 25 are interpreted as guided variation.</w:t>
      </w:r>
    </w:p>
    <w:p>
      <w:pPr>
        <w:pStyle w:val="BodyText"/>
      </w:pPr>
      <w:r>
        <w:t xml:space="preserve">Our correlation analyses show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ifacts are considered together, CV values for all stemmed point attributes are mostly over 25, except for maximum length, which is just below. However, further analysis by site and raw material shows more ambiguous patterns, with CV values close to or below the threshold value. Change in CV values over time in the Korean Late Paleolithic period is complex, with no clear directional changes (</w:t>
      </w:r>
      <w:hyperlink w:anchor="fig-plot-cv-over-time">
        <w:r>
          <w:rPr>
            <w:rStyle w:val="Hyperlink"/>
          </w:rPr>
          <w:t xml:space="preserve">Figure 8</w:t>
        </w:r>
      </w:hyperlink>
      <w:r>
        <w:t xml:space="preserve">). Comparing chronological Phase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observed minimal changes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2</w:t>
            </w:r>
          </w:p>
        </w:tc>
        <w:tc>
          <w:tcPr/>
          <w:p>
            <w:pPr>
              <w:pStyle w:val="Compact"/>
              <w:jc w:val="right"/>
            </w:pPr>
            <w:r>
              <w:t xml:space="preserve">0.960</w:t>
            </w:r>
          </w:p>
        </w:tc>
      </w:tr>
      <w:tr>
        <w:tc>
          <w:tcPr/>
          <w:p>
            <w:pPr>
              <w:pStyle w:val="Compact"/>
              <w:jc w:val="left"/>
            </w:pPr>
            <w:r>
              <w:t xml:space="preserve">SW</w:t>
            </w:r>
          </w:p>
        </w:tc>
        <w:tc>
          <w:tcPr/>
          <w:p>
            <w:pPr>
              <w:pStyle w:val="Compact"/>
              <w:jc w:val="right"/>
            </w:pPr>
            <w:r>
              <w:t xml:space="preserve">0.055</w:t>
            </w:r>
          </w:p>
        </w:tc>
        <w:tc>
          <w:tcPr/>
          <w:p>
            <w:pPr>
              <w:pStyle w:val="Compact"/>
              <w:jc w:val="right"/>
            </w:pPr>
            <w:r>
              <w:t xml:space="preserve">0.814</w:t>
            </w:r>
          </w:p>
        </w:tc>
      </w:tr>
      <w:tr>
        <w:tc>
          <w:tcPr/>
          <w:p>
            <w:pPr>
              <w:pStyle w:val="Compact"/>
              <w:jc w:val="left"/>
            </w:pPr>
            <w:r>
              <w:t xml:space="preserve">BL</w:t>
            </w:r>
          </w:p>
        </w:tc>
        <w:tc>
          <w:tcPr/>
          <w:p>
            <w:pPr>
              <w:pStyle w:val="Compact"/>
              <w:jc w:val="right"/>
            </w:pPr>
            <w:r>
              <w:t xml:space="preserve">0.348</w:t>
            </w:r>
          </w:p>
        </w:tc>
        <w:tc>
          <w:tcPr/>
          <w:p>
            <w:pPr>
              <w:pStyle w:val="Compact"/>
              <w:jc w:val="right"/>
            </w:pPr>
            <w:r>
              <w:t xml:space="preserve">0.555</w:t>
            </w:r>
          </w:p>
        </w:tc>
      </w:tr>
      <w:tr>
        <w:tc>
          <w:tcPr/>
          <w:p>
            <w:pPr>
              <w:pStyle w:val="Compact"/>
              <w:jc w:val="left"/>
            </w:pPr>
            <w:r>
              <w:t xml:space="preserve">ML</w:t>
            </w:r>
          </w:p>
        </w:tc>
        <w:tc>
          <w:tcPr/>
          <w:p>
            <w:pPr>
              <w:pStyle w:val="Compact"/>
              <w:jc w:val="right"/>
            </w:pPr>
            <w:r>
              <w:t xml:space="preserve">0.429</w:t>
            </w:r>
          </w:p>
        </w:tc>
        <w:tc>
          <w:tcPr/>
          <w:p>
            <w:pPr>
              <w:pStyle w:val="Compact"/>
              <w:jc w:val="right"/>
            </w:pPr>
            <w:r>
              <w:t xml:space="preserve">0.512</w:t>
            </w:r>
          </w:p>
        </w:tc>
      </w:tr>
      <w:tr>
        <w:tc>
          <w:tcPr/>
          <w:p>
            <w:pPr>
              <w:pStyle w:val="Compact"/>
              <w:jc w:val="left"/>
            </w:pPr>
            <w:r>
              <w:t xml:space="preserve">SL</w:t>
            </w:r>
          </w:p>
        </w:tc>
        <w:tc>
          <w:tcPr/>
          <w:p>
            <w:pPr>
              <w:pStyle w:val="Compact"/>
              <w:jc w:val="right"/>
            </w:pPr>
            <w:r>
              <w:t xml:space="preserve">0.481</w:t>
            </w:r>
          </w:p>
        </w:tc>
        <w:tc>
          <w:tcPr/>
          <w:p>
            <w:pPr>
              <w:pStyle w:val="Compact"/>
              <w:jc w:val="right"/>
            </w:pPr>
            <w:r>
              <w:t xml:space="preserve">0.488</w:t>
            </w:r>
          </w:p>
        </w:tc>
      </w:tr>
      <w:tr>
        <w:tc>
          <w:tcPr/>
          <w:p>
            <w:pPr>
              <w:pStyle w:val="Compact"/>
              <w:jc w:val="left"/>
            </w:pPr>
            <w:r>
              <w:t xml:space="preserve">TW</w:t>
            </w:r>
          </w:p>
        </w:tc>
        <w:tc>
          <w:tcPr/>
          <w:p>
            <w:pPr>
              <w:pStyle w:val="Compact"/>
              <w:jc w:val="right"/>
            </w:pPr>
            <w:r>
              <w:t xml:space="preserve">0.722</w:t>
            </w:r>
          </w:p>
        </w:tc>
        <w:tc>
          <w:tcPr/>
          <w:p>
            <w:pPr>
              <w:pStyle w:val="Compact"/>
              <w:jc w:val="right"/>
            </w:pPr>
            <w:r>
              <w:t xml:space="preserve">0.395</w:t>
            </w:r>
          </w:p>
        </w:tc>
      </w:tr>
      <w:tr>
        <w:tc>
          <w:tcPr/>
          <w:p>
            <w:pPr>
              <w:pStyle w:val="Compact"/>
              <w:jc w:val="left"/>
            </w:pPr>
            <w:r>
              <w:t xml:space="preserve">MW</w:t>
            </w:r>
          </w:p>
        </w:tc>
        <w:tc>
          <w:tcPr/>
          <w:p>
            <w:pPr>
              <w:pStyle w:val="Compact"/>
              <w:jc w:val="right"/>
            </w:pPr>
            <w:r>
              <w:t xml:space="preserve">0.805</w:t>
            </w:r>
          </w:p>
        </w:tc>
        <w:tc>
          <w:tcPr/>
          <w:p>
            <w:pPr>
              <w:pStyle w:val="Compact"/>
              <w:jc w:val="right"/>
            </w:pPr>
            <w:r>
              <w:t xml:space="preserve">0.370</w:t>
            </w:r>
          </w:p>
        </w:tc>
      </w:tr>
    </w:tbl>
    <w:bookmarkEnd w:id="76"/>
    <w:p>
      <w:pPr>
        <w:pStyle w:val="BodyText"/>
      </w:pPr>
      <w:r>
        <w:t xml:space="preserve">In exploring geographical variation we found no clear pattern of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correlation coefficients and CV values are distributed differently in each assemblage. While SYG1_2 and SYG1_3 are from the same site, they belong to different chronological periods, and their correlation decreases over time. It is likely that the correlation or overall shape can be more depending on individual knappers. We also found that some attributes such as maximum width (MW) and maximum length (ML) have stronger correlation while the others including stemmed length (SL) and body length (BL) have lower or even negative correlation. Based on these findings, we propose that certain attributes were more carefully transmitted than others. We observed that CV values of body length (BL), maximum length (ML), mid width (MW), and tang width (TW) are generally lower than tang length (TL), stem length (SL), and stem width (SW), similar to what is evident in</w:t>
      </w:r>
      <w:r>
        <w:t xml:space="preserve"> </w:t>
      </w:r>
      <w:hyperlink w:anchor="fig-plot-cv-all-attributes">
        <w:r>
          <w:rPr>
            <w:rStyle w:val="Hyperlink"/>
          </w:rPr>
          <w:t xml:space="preserve">Figure 7</w:t>
        </w:r>
      </w:hyperlink>
      <w:r>
        <w:t xml:space="preserve">.</w:t>
      </w:r>
    </w:p>
    <w:p>
      <w:pPr>
        <w:pStyle w:val="BodyText"/>
      </w:pPr>
      <w:r>
        <w:t xml:space="preserve">In our interpretation, attributes with lower CV values were transmitted in a social context dominated by indirect bias, whereas attributes with high CV values were influenced more by specific manufacturing and maintenance situations. We assume that the lower CV values of the four attributes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spot of impact at the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both correlation coefficients and CV values are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have a significant impact on stemmed points’ shape variance. We expected that stemmed points with higher correlation coefficients would also have lower CV values, but the results do not match our expectations because of how influential raw materials are on CV values. For example, artifacts made from acidic quartzite have the highest correlation, but their CV values are also much higher with wider confidence intervals than all other raw materials. This complex results might be related to the relatively unpredictable knapping quality of quartzite. These grains can redirect knapping forces in unexpected directions, resulting in unintended flake removals. This makes it harder for the knapper to repeatedly produce the same size and shape end product. This hints at the possibility that the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77"/>
    <w:bookmarkStart w:id="78"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examined two transmission biases, guided variation (trial and error) and indirect bias (copying a model). We proposed two scenarios for explaining the introduction of new technology: socially isolated groups that developed stemmed points through trial and error (guided variation) or socially connected groups whose knowledge of stemmed points derived from copying others that they regularly came into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 in situ model for the appearance of stemmed points in Korea. This model proposes that people developed stemmed points by experimenting with existing elongate flakes and blad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It is in the same range as the correlation coefficients that Bettinger and Eerkens interpreted as indirect bias. We also confirmed a slight decrease in CV values for the four attributes. Those results suggest a shift away from trial and error and towards greater reliance on copying a model in the social context of tool-making skills transmission. Drawing on evolutionary ecological theory, we might speculate that the cooler conditions of the Last Glacial Maximum promoted greater integration of social networks to buffer risks of resource failure</w:t>
      </w:r>
      <w:r>
        <w:t xml:space="preserve"> </w:t>
      </w:r>
      <w:r>
        <w:t xml:space="preserve">(cf. Fitzhugh, 2001)</w:t>
      </w:r>
      <w:r>
        <w:t xml:space="preserve">. With more frequent contacts and connections with members of social networks, there may have been more opportunities to learn point-making directly from socially successful individuals.</w:t>
      </w:r>
    </w:p>
    <w:p>
      <w:pPr>
        <w:pStyle w:val="BodyText"/>
      </w:pPr>
      <w:r>
        <w:t xml:space="preserve">In comparing assemblages with more than five stemmed points, we found complex variation in CV values that may suggest mixtures of biases in the transmission of tool-making techniques. We did not find strong support for distinctive forms of cultural transmission of tool-making in different assemblages. Correlation coefficient values across the assemblages confirm the overall chronological trend indicating indirect bias in Phase 3. Raw materials appear to be important in driving this trend, with acid volcanic rocks and porphyry becoming more abundant in Phase 3, and dominating assemblages at Yonsangdong that date to this period. One possibility is that these raw materials were part of an adaptive shift during the Last Glacial Maximum, perhaps the cooler climate favored an expanded range for searching for raw materials, leading to a higher diversity. Similarly, changes in occupation and mobility patterns may have resulted in more frequent contacts and connections with members of social networks</w:t>
      </w:r>
      <w:r>
        <w:t xml:space="preserve"> </w:t>
      </w:r>
      <w:r>
        <w:t xml:space="preserve">(Park and Marwick, 2022)</w:t>
      </w:r>
      <w:r>
        <w:t xml:space="preserve">. This may have provided more opportunities to learn point-making directly from socially successful individuals, and increased the contribution of indirect bias during cultural transmission during Phase 3.</w:t>
      </w:r>
      <w:r>
        <w:t xml:space="preserve"> </w:t>
      </w:r>
      <w:r>
        <w:t xml:space="preserve"># 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9"/>
    <w:bookmarkStart w:id="167" w:name="references"/>
    <w:p>
      <w:pPr>
        <w:pStyle w:val="Heading1"/>
      </w:pPr>
      <w:r>
        <w:t xml:space="preserve">References</w:t>
      </w:r>
    </w:p>
    <w:bookmarkStart w:id="165" w:name="refs"/>
    <w:bookmarkStart w:id="80"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0"/>
    <w:bookmarkStart w:id="81" w:name="ref-bae2013early"/>
    <w:p>
      <w:pPr>
        <w:pStyle w:val="Bibliography"/>
      </w:pPr>
      <w:r>
        <w:t xml:space="preserve">Bae, C., Bae, K., Kim, J.C., 2013. The early to late paleolithic transition in korea: A closer look. Radiocarbon 55, 1341–1349.</w:t>
      </w:r>
    </w:p>
    <w:bookmarkEnd w:id="81"/>
    <w:bookmarkStart w:id="82" w:name="ref-bae2012nature"/>
    <w:p>
      <w:pPr>
        <w:pStyle w:val="Bibliography"/>
      </w:pPr>
      <w:r>
        <w:t xml:space="preserve">Bae, C.J., Bae, K., 2012. The nature of the early to late paleolithic transition in korea: Current perspectives. Quaternary International 281, 26–35.</w:t>
      </w:r>
    </w:p>
    <w:bookmarkEnd w:id="82"/>
    <w:bookmarkStart w:id="83" w:name="ref-bae2017origin"/>
    <w:p>
      <w:pPr>
        <w:pStyle w:val="Bibliography"/>
      </w:pPr>
      <w:r>
        <w:t xml:space="preserve">Bae, C.J., Douka, K., Petraglia, M.D., 2017. On the origin of modern humans: Asian perspectives. Science 358, eaai9067.</w:t>
      </w:r>
    </w:p>
    <w:bookmarkEnd w:id="83"/>
    <w:bookmarkStart w:id="84" w:name="ref-bae2010origin"/>
    <w:p>
      <w:pPr>
        <w:pStyle w:val="Bibliography"/>
      </w:pPr>
      <w:r>
        <w:t xml:space="preserve">Bae, K., 2010. Origin and patterns of the upper paleolithic industries in the korean peninsula and movement of modern humans in east asia. Quaternary International 211, 103–112.</w:t>
      </w:r>
    </w:p>
    <w:bookmarkEnd w:id="84"/>
    <w:bookmarkStart w:id="85" w:name="ref-bamforth2009projectile"/>
    <w:p>
      <w:pPr>
        <w:pStyle w:val="Bibliography"/>
      </w:pPr>
      <w:r>
        <w:t xml:space="preserve">Bamforth, D.B., 2009. Projectile points, people, and plains paleoindian perambulations. Journal of Anthropological Archaeology 28, 142–157.</w:t>
      </w:r>
    </w:p>
    <w:bookmarkEnd w:id="85"/>
    <w:bookmarkStart w:id="86" w:name="ref-banik2011estimating"/>
    <w:p>
      <w:pPr>
        <w:pStyle w:val="Bibliography"/>
      </w:pPr>
      <w:r>
        <w:t xml:space="preserve">Banik, S., Kibria, B.G., 2011. Estimating the population coefficient of variation by confidence intervals. Communications in Statistics-Simulation and Computation 40, 1236–1261.</w:t>
      </w:r>
    </w:p>
    <w:bookmarkEnd w:id="86"/>
    <w:bookmarkStart w:id="87"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7"/>
    <w:bookmarkStart w:id="88" w:name="ref-bettinger1999point"/>
    <w:p>
      <w:pPr>
        <w:pStyle w:val="Bibliography"/>
      </w:pPr>
      <w:r>
        <w:t xml:space="preserve">Bettinger, R.L., Eerkens, J., 1999. Point typologies, cultural transmission, and the spread of bow-and-arrow technology in the prehistoric great basin. American antiquity 231–242.</w:t>
      </w:r>
    </w:p>
    <w:bookmarkEnd w:id="88"/>
    <w:bookmarkStart w:id="89"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9"/>
    <w:bookmarkStart w:id="90" w:name="ref-bettinger1997rediscovering"/>
    <w:p>
      <w:pPr>
        <w:pStyle w:val="Bibliography"/>
      </w:pPr>
      <w:r>
        <w:t xml:space="preserve">Bettinger, R.L., Eerkens, J.W., Barton, C., Clark, G., 1997. Rediscovering darwin: Evolutionary theory and archaeological explanation.</w:t>
      </w:r>
    </w:p>
    <w:bookmarkEnd w:id="90"/>
    <w:bookmarkStart w:id="91" w:name="ref-bischoff2021rosegate"/>
    <w:p>
      <w:pPr>
        <w:pStyle w:val="Bibliography"/>
      </w:pPr>
      <w:r>
        <w:t xml:space="preserve">Bischoff, R., Allison, J., 2021. Rosegate projectile points in the fremont region.</w:t>
      </w:r>
    </w:p>
    <w:bookmarkEnd w:id="91"/>
    <w:bookmarkStart w:id="92" w:name="ref-boyd1988culture"/>
    <w:p>
      <w:pPr>
        <w:pStyle w:val="Bibliography"/>
      </w:pPr>
      <w:r>
        <w:t xml:space="preserve">Boyd, R., Richerson, P.J., 1988. Culture and the evolutionary process. University of Chicago press.</w:t>
      </w:r>
    </w:p>
    <w:bookmarkEnd w:id="92"/>
    <w:bookmarkStart w:id="93"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3"/>
    <w:bookmarkStart w:id="94"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4"/>
    <w:bookmarkStart w:id="95" w:name="ref-chang2013human"/>
    <w:p>
      <w:pPr>
        <w:pStyle w:val="Bibliography"/>
      </w:pPr>
      <w:r>
        <w:t xml:space="preserve">Chang, Y., 2013. Human activity and lithic technology between korea and japan from MIS 3 to MIS 2 in the late paleolithic period. Quaternary International 308, 13–26.</w:t>
      </w:r>
    </w:p>
    <w:bookmarkEnd w:id="95"/>
    <w:bookmarkStart w:id="96" w:name="ref-cheshier2006projectile"/>
    <w:p>
      <w:pPr>
        <w:pStyle w:val="Bibliography"/>
      </w:pPr>
      <w:r>
        <w:t xml:space="preserve">Cheshier, J., Kelly, R.L., 2006. Projectile point shape and durability: The effect of thickness: length. American Antiquity 353–363.</w:t>
      </w:r>
    </w:p>
    <w:bookmarkEnd w:id="96"/>
    <w:bookmarkStart w:id="97"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7"/>
    <w:bookmarkStart w:id="98"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8"/>
    <w:bookmarkStart w:id="99" w:name="ref-creanza2017cultural"/>
    <w:p>
      <w:pPr>
        <w:pStyle w:val="Bibliography"/>
      </w:pPr>
      <w:r>
        <w:t xml:space="preserve">Creanza, N., Kolodny, O., Feldman, M.W., 2017. Cultural evolutionary theory: How culture evolves and why it matters. Proceedings of the National Academy of Sciences 114, 7782–7789.</w:t>
      </w:r>
    </w:p>
    <w:bookmarkEnd w:id="99"/>
    <w:bookmarkStart w:id="100" w:name="ref-curto2009coefficient"/>
    <w:p>
      <w:pPr>
        <w:pStyle w:val="Bibliography"/>
      </w:pPr>
      <w:r>
        <w:t xml:space="preserve">Curto, J.D., Pinto, J.C., 2009. The coefficient of variation asymptotic distribution in the case of non-iid random variables. Journal of Applied Statistics 36, 21–32.</w:t>
      </w:r>
    </w:p>
    <w:bookmarkEnd w:id="100"/>
    <w:bookmarkStart w:id="101" w:name="ref-dunnell1980evolutionary"/>
    <w:p>
      <w:pPr>
        <w:pStyle w:val="Bibliography"/>
      </w:pPr>
      <w:r>
        <w:t xml:space="preserve">Dunnell, R.C., 1980. Evolutionary theory and archaeology, in: Advances in Archaeological Method and Theory. Elsevier, pp. 35–99.</w:t>
      </w:r>
    </w:p>
    <w:bookmarkEnd w:id="101"/>
    <w:bookmarkStart w:id="102" w:name="ref-eerkens2000practice"/>
    <w:p>
      <w:pPr>
        <w:pStyle w:val="Bibliography"/>
      </w:pPr>
      <w:r>
        <w:t xml:space="preserve">Eerkens, J.W., 2000. Practice makes within 5% of perfect: Visual perception, motor skills, and memory in artifact variation. Current Anthropology 41, 663–668.</w:t>
      </w:r>
    </w:p>
    <w:bookmarkEnd w:id="102"/>
    <w:bookmarkStart w:id="103" w:name="ref-eerkens2008cultural"/>
    <w:p>
      <w:pPr>
        <w:pStyle w:val="Bibliography"/>
      </w:pPr>
      <w:r>
        <w:t xml:space="preserve">Eerkens, J.W., Bettinger, R.L., 2008. Cultural transmission and the analysis of stylistic and functional variation. Transmission and Archaeology: Issues and Case-Studies 21–38.</w:t>
      </w:r>
    </w:p>
    <w:bookmarkEnd w:id="103"/>
    <w:bookmarkStart w:id="104" w:name="ref-eerkens2001techniques"/>
    <w:p>
      <w:pPr>
        <w:pStyle w:val="Bibliography"/>
      </w:pPr>
      <w:r>
        <w:t xml:space="preserve">Eerkens, J.W., Bettinger, R.L., 2001. Techniques for assessing standardization in artifact assemblages: Can we scale material variability? American Antiquity 493–504.</w:t>
      </w:r>
    </w:p>
    <w:bookmarkEnd w:id="104"/>
    <w:bookmarkStart w:id="10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5"/>
    <w:bookmarkStart w:id="10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6"/>
    <w:bookmarkStart w:id="107" w:name="ref-fitzhugh2001risk"/>
    <w:p>
      <w:pPr>
        <w:pStyle w:val="Bibliography"/>
      </w:pPr>
      <w:r>
        <w:t xml:space="preserve">Fitzhugh, B., 2001. Risk and invention in human technological evolution. Journal of Anthropological archaeology 20, 125–167.</w:t>
      </w:r>
    </w:p>
    <w:bookmarkEnd w:id="107"/>
    <w:bookmarkStart w:id="108"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8"/>
    <w:bookmarkStart w:id="109"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9"/>
    <w:bookmarkStart w:id="110" w:name="ref-heyes1994social"/>
    <w:p>
      <w:pPr>
        <w:pStyle w:val="Bibliography"/>
      </w:pPr>
      <w:r>
        <w:t xml:space="preserve">Heyes, C.M., 1994. Social learning in animals: Categories and mechanisms. Biological Reviews 69, 207–231.</w:t>
      </w:r>
    </w:p>
    <w:bookmarkEnd w:id="110"/>
    <w:bookmarkStart w:id="111" w:name="ref-kelley2007sample"/>
    <w:p>
      <w:pPr>
        <w:pStyle w:val="Bibliography"/>
      </w:pPr>
      <w:r>
        <w:t xml:space="preserve">Kelley, K., 2007. Sample size planning for the coefficient of variation from the accuracy in parameter estimation approach. Behavior Research Methods 39, 755–766.</w:t>
      </w:r>
    </w:p>
    <w:bookmarkEnd w:id="111"/>
    <w:bookmarkStart w:id="112" w:name="ref-kendal2018social"/>
    <w:p>
      <w:pPr>
        <w:pStyle w:val="Bibliography"/>
      </w:pPr>
      <w:r>
        <w:t xml:space="preserve">Kendal, R.L., Boogert, N.J., Rendell, L., Laland, K.N., Webster, M., Jones, P.L., 2018. Social learning strategies: Bridge-building between fields. Trends in cognitive sciences 22, 651–665.</w:t>
      </w:r>
    </w:p>
    <w:bookmarkEnd w:id="112"/>
    <w:bookmarkStart w:id="113"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13"/>
    <w:bookmarkStart w:id="114" w:name="ref-koopmans1964confidence"/>
    <w:p>
      <w:pPr>
        <w:pStyle w:val="Bibliography"/>
      </w:pPr>
      <w:r>
        <w:t xml:space="preserve">Koopmans, L.H., Owen, D.B., Rosenblatt, J.I., 1964. Confidence intervals for the coefficient of variation for the normal and log normal distributions. Biometrika 51, 25–32.</w:t>
      </w:r>
    </w:p>
    <w:bookmarkEnd w:id="114"/>
    <w:bookmarkStart w:id="115" w:name="ref-krishnamoorthy2014improved"/>
    <w:p>
      <w:pPr>
        <w:pStyle w:val="Bibliography"/>
      </w:pPr>
      <w:r>
        <w:t xml:space="preserve">Krishnamoorthy, K., Lee, M., 2014. Improved tests for the equality of normal coefficients of variation. Computational statistics 29, 215–232.</w:t>
      </w:r>
    </w:p>
    <w:bookmarkEnd w:id="115"/>
    <w:bookmarkStart w:id="116" w:name="ref-kvamme1996alternative"/>
    <w:p>
      <w:pPr>
        <w:pStyle w:val="Bibliography"/>
      </w:pPr>
      <w:r>
        <w:t xml:space="preserve">Kvamme, K.L., Stark, M.T., Longacre, W.A., 1996. Alternative procedures for assessing standardization in ceramic assemblages. American Antiquity 61, 116–126.</w:t>
      </w:r>
    </w:p>
    <w:bookmarkEnd w:id="116"/>
    <w:bookmarkStart w:id="11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7"/>
    <w:bookmarkStart w:id="118" w:name="ref-lee2013current"/>
    <w:p>
      <w:pPr>
        <w:pStyle w:val="Bibliography"/>
      </w:pPr>
      <w:r>
        <w:t xml:space="preserve">Lee, H.W., 2013. Current observations of the early late paleolithic in korea. Quaternary International 316, 45–58.</w:t>
      </w:r>
    </w:p>
    <w:bookmarkEnd w:id="118"/>
    <w:bookmarkStart w:id="119" w:name="ref-lipo1997population"/>
    <w:p>
      <w:pPr>
        <w:pStyle w:val="Bibliography"/>
      </w:pPr>
      <w:r>
        <w:t xml:space="preserve">Lipo, C.P., Madsen, M.E., Dunnell, R.C., Hunt, T., 1997. Population structure, cultural transmission, and frequency seriation. Journal of Anthropological Archaeology 16, 301–333.</w:t>
      </w:r>
    </w:p>
    <w:bookmarkEnd w:id="119"/>
    <w:bookmarkStart w:id="120" w:name="ref-lycett2015cultural"/>
    <w:p>
      <w:pPr>
        <w:pStyle w:val="Bibliography"/>
      </w:pPr>
      <w:r>
        <w:t xml:space="preserve">Lycett, S.J., 2015. Cultural evolutionary approaches to artifact variation over time and space: Basis, progress, and prospects. Journal of Archaeological Science 56, 21–31.</w:t>
      </w:r>
    </w:p>
    <w:bookmarkEnd w:id="120"/>
    <w:bookmarkStart w:id="121" w:name="ref-macleod2018quantitative"/>
    <w:p>
      <w:pPr>
        <w:pStyle w:val="Bibliography"/>
      </w:pPr>
      <w:r>
        <w:t xml:space="preserve">MacLeod, N., 2018. The quantitative assessment of archaeological artifact groups: Beyond geometric morphometrics. Quaternary Science Reviews 201, 319–348.</w:t>
      </w:r>
    </w:p>
    <w:bookmarkEnd w:id="121"/>
    <w:bookmarkStart w:id="122" w:name="ref-mahmoudvand2009two"/>
    <w:p>
      <w:pPr>
        <w:pStyle w:val="Bibliography"/>
      </w:pPr>
      <w:r>
        <w:t xml:space="preserve">Mahmoudvand, R., Hassani, H., 2009. Two new confidence intervals for the coefficient of variation in a normal distribution. Journal of Applied Statistics 36, 429–442.</w:t>
      </w:r>
    </w:p>
    <w:bookmarkEnd w:id="122"/>
    <w:bookmarkStart w:id="12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3"/>
    <w:bookmarkStart w:id="124"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24"/>
    <w:bookmarkStart w:id="125" w:name="ref-mckay1932distribution"/>
    <w:p>
      <w:pPr>
        <w:pStyle w:val="Bibliography"/>
      </w:pPr>
      <w:r>
        <w:t xml:space="preserve">McKay, A., 1932. Distribution of the coefficient of variation and the extended" t" distribution. Journal of the Royal Statistical Society 95, 695–698.</w:t>
      </w:r>
    </w:p>
    <w:bookmarkEnd w:id="125"/>
    <w:bookmarkStart w:id="126" w:name="ref-mesoudi2008cultural"/>
    <w:p>
      <w:pPr>
        <w:pStyle w:val="Bibliography"/>
      </w:pPr>
      <w:r>
        <w:t xml:space="preserve">Mesoudi, A., O’Brien, M.J., 2008. The cultural transmission of great basin projectile-point technology i: An experimental simulation. American Antiquity 3–28.</w:t>
      </w:r>
    </w:p>
    <w:bookmarkEnd w:id="126"/>
    <w:bookmarkStart w:id="127" w:name="ref-miller1991asymptomatic"/>
    <w:p>
      <w:pPr>
        <w:pStyle w:val="Bibliography"/>
      </w:pPr>
      <w:r>
        <w:t xml:space="preserve">Miller, R., 1991. Asymptomatic test statistics for coefficients of variation. Theor Meth 20, 2251–2262.</w:t>
      </w:r>
    </w:p>
    <w:bookmarkEnd w:id="127"/>
    <w:bookmarkStart w:id="128" w:name="ref-ng2006performance"/>
    <w:p>
      <w:pPr>
        <w:pStyle w:val="Bibliography"/>
      </w:pPr>
      <w:r>
        <w:t xml:space="preserve">Ng, C., 2006. Performance of three methods of interval estimation of the coefficient of variation. InterStat.</w:t>
      </w:r>
    </w:p>
    <w:bookmarkEnd w:id="128"/>
    <w:bookmarkStart w:id="129" w:name="ref-o2017dual"/>
    <w:p>
      <w:pPr>
        <w:pStyle w:val="Bibliography"/>
      </w:pPr>
      <w:r>
        <w:t xml:space="preserve">O’Brien, M.J., Bentley, R.A., 2017. Dual inheritance, cultural transmission, and niche construction. The Handbook of Culture and Biology.</w:t>
      </w:r>
    </w:p>
    <w:bookmarkEnd w:id="129"/>
    <w:bookmarkStart w:id="130" w:name="ref-o2000applying"/>
    <w:p>
      <w:pPr>
        <w:pStyle w:val="Bibliography"/>
      </w:pPr>
      <w:r>
        <w:t xml:space="preserve">O’brien, M.J., Lyman, R.L., 2000. Applying evolutionary archaeology: A systematic approach. Springer Science &amp; Business Media.</w:t>
      </w:r>
    </w:p>
    <w:bookmarkEnd w:id="130"/>
    <w:bookmarkStart w:id="131" w:name="ref-odell1986experiments"/>
    <w:p>
      <w:pPr>
        <w:pStyle w:val="Bibliography"/>
      </w:pPr>
      <w:r>
        <w:t xml:space="preserve">Odell, G.H., Cowan, F., 1986. Experiments with spears and arrows on animal targets. Journal of Field Archaeology 13, 195–212.</w:t>
      </w:r>
    </w:p>
    <w:bookmarkEnd w:id="131"/>
    <w:bookmarkStart w:id="132"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32"/>
    <w:bookmarkStart w:id="133"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33"/>
    <w:bookmarkStart w:id="134" w:name="ref-panichkitkosolkul2009improved"/>
    <w:p>
      <w:pPr>
        <w:pStyle w:val="Bibliography"/>
      </w:pPr>
      <w:r>
        <w:t xml:space="preserve">Panichkitkosolkul, W., 2009. Improved confidence intervals for a coefficient of variation of a normal distribution. Thailand statistician 7, 193–199.</w:t>
      </w:r>
    </w:p>
    <w:bookmarkEnd w:id="134"/>
    <w:bookmarkStart w:id="135" w:name="ref-Park_2013"/>
    <w:p>
      <w:pPr>
        <w:pStyle w:val="Bibliography"/>
      </w:pPr>
      <w:r>
        <w:t xml:space="preserve">Park, G., 2013. A study on the stemmed points of the late paleolithic in the korean peninsula. Yeongnam Archaeological Review 64, 39–69.</w:t>
      </w:r>
    </w:p>
    <w:bookmarkEnd w:id="135"/>
    <w:bookmarkStart w:id="13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36"/>
    <w:bookmarkStart w:id="137"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7"/>
    <w:bookmarkStart w:id="139" w:name="ref-RCoreTeam"/>
    <w:p>
      <w:pPr>
        <w:pStyle w:val="Bibliography"/>
      </w:pPr>
      <w:r>
        <w:t xml:space="preserve">R Core Team, 2022.</w:t>
      </w:r>
      <w:r>
        <w:t xml:space="preserve"> </w:t>
      </w:r>
      <w:hyperlink r:id="rId138">
        <w:r>
          <w:rPr>
            <w:rStyle w:val="Hyperlink"/>
          </w:rPr>
          <w:t xml:space="preserve">R: A language and environment for statistical computing</w:t>
        </w:r>
      </w:hyperlink>
      <w:r>
        <w:t xml:space="preserve">. R Foundation for Statistical Computing, Vienna, Austria.</w:t>
      </w:r>
    </w:p>
    <w:bookmarkEnd w:id="139"/>
    <w:bookmarkStart w:id="140" w:name="ref-richerson1992cultural"/>
    <w:p>
      <w:pPr>
        <w:pStyle w:val="Bibliography"/>
      </w:pPr>
      <w:r>
        <w:t xml:space="preserve">Richerson, P.J., Boyd, R., 1992. Cultural inheritance and evolutionary ecology. Evolutionary ecology and human behavior 61–92.</w:t>
      </w:r>
    </w:p>
    <w:bookmarkEnd w:id="140"/>
    <w:bookmarkStart w:id="141" w:name="ref-riede2010isn"/>
    <w:p>
      <w:pPr>
        <w:pStyle w:val="Bibliography"/>
      </w:pPr>
      <w:r>
        <w:t xml:space="preserve">Riede, F., 2010. Why isn’t archaeology (more) darwinian? A historical perspective. Journal of Evolutionary Psychology 8, 183–204.</w:t>
      </w:r>
    </w:p>
    <w:bookmarkEnd w:id="141"/>
    <w:bookmarkStart w:id="142"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42"/>
    <w:bookmarkStart w:id="143"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43"/>
    <w:bookmarkStart w:id="144" w:name="ref-schneider2012nih"/>
    <w:p>
      <w:pPr>
        <w:pStyle w:val="Bibliography"/>
      </w:pPr>
      <w:r>
        <w:t xml:space="preserve">Schneider, C.A., Rasband, W.S., Eliceiri, K.W., 2012. NIH image to ImageJ: 25 years of image analysis. Nature methods 9, 671–675.</w:t>
      </w:r>
    </w:p>
    <w:bookmarkEnd w:id="144"/>
    <w:bookmarkStart w:id="145" w:name="ref-seong2015diversity"/>
    <w:p>
      <w:pPr>
        <w:pStyle w:val="Bibliography"/>
      </w:pPr>
      <w:r>
        <w:t xml:space="preserve">Seong, C., 2015. Diversity of lithic assemblages and evolution of late palaeolithic culture in korea. Asian Perspectives 91–112.</w:t>
      </w:r>
    </w:p>
    <w:bookmarkEnd w:id="145"/>
    <w:bookmarkStart w:id="146" w:name="ref-seong2009emergence"/>
    <w:p>
      <w:pPr>
        <w:pStyle w:val="Bibliography"/>
      </w:pPr>
      <w:r>
        <w:t xml:space="preserve">Seong, C., 2009. Emergence of a blade industry and evolution of late paleolithic technology in the republic of korea. Journal of Anthropological Research 65, 417–451.</w:t>
      </w:r>
    </w:p>
    <w:bookmarkEnd w:id="146"/>
    <w:bookmarkStart w:id="147" w:name="ref-seong2008tanged"/>
    <w:p>
      <w:pPr>
        <w:pStyle w:val="Bibliography"/>
      </w:pPr>
      <w:r>
        <w:t xml:space="preserve">Seong, C., 2008. Tanged points, microblades and late palaeolithic hunting in korea. Antiquity 82, 871–883.</w:t>
      </w:r>
    </w:p>
    <w:bookmarkEnd w:id="147"/>
    <w:bookmarkStart w:id="148" w:name="ref-seong2006structure"/>
    <w:p>
      <w:pPr>
        <w:pStyle w:val="Bibliography"/>
      </w:pPr>
      <w:r>
        <w:t xml:space="preserve">Seong, C., 2006. Structure and evolution of late paleolithic assemblages in korea. Journal of the Korean Archaeological Society 59, 4–39.</w:t>
      </w:r>
    </w:p>
    <w:bookmarkEnd w:id="148"/>
    <w:bookmarkStart w:id="149" w:name="ref-sharma1994asymptotic"/>
    <w:p>
      <w:pPr>
        <w:pStyle w:val="Bibliography"/>
      </w:pPr>
      <w:r>
        <w:t xml:space="preserve">Sharma, K., Krishna, H., 1994. Asymptotic sampling distribution of inverse coefficient-of-variation and its applications. IEEE Transactions on Reliability 43, 630–633.</w:t>
      </w:r>
    </w:p>
    <w:bookmarkEnd w:id="149"/>
    <w:bookmarkStart w:id="150" w:name="ref-shea2001experimental"/>
    <w:p>
      <w:pPr>
        <w:pStyle w:val="Bibliography"/>
      </w:pPr>
      <w:r>
        <w:t xml:space="preserve">Shea, J., Davis, Z., Brown, K., 2001. Experimental tests of middle palaeolithic spear points using a calibrated crossbow. Journal of Archaeological Science 28, 807–816.</w:t>
      </w:r>
    </w:p>
    <w:bookmarkEnd w:id="150"/>
    <w:bookmarkStart w:id="151"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51"/>
    <w:bookmarkStart w:id="152"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52"/>
    <w:bookmarkStart w:id="153" w:name="ref-Sohn_1967"/>
    <w:p>
      <w:pPr>
        <w:pStyle w:val="Bibliography"/>
      </w:pPr>
      <w:r>
        <w:t xml:space="preserve">Sohn, P., 1967. Seokjang-ri paleolithic culture. Yeoksahakbo 379–397.</w:t>
      </w:r>
    </w:p>
    <w:bookmarkEnd w:id="153"/>
    <w:bookmarkStart w:id="154"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54"/>
    <w:bookmarkStart w:id="155" w:name="ref-thulman2012discriminating"/>
    <w:p>
      <w:pPr>
        <w:pStyle w:val="Bibliography"/>
      </w:pPr>
      <w:r>
        <w:t xml:space="preserve">Thulman, D.K., 2012. Discriminating paleoindian point types from florida using landmark geometric morphometrics. Journal of Archaeological Science 39, 1599–1607.</w:t>
      </w:r>
    </w:p>
    <w:bookmarkEnd w:id="155"/>
    <w:bookmarkStart w:id="156"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56"/>
    <w:bookmarkStart w:id="157" w:name="ref-vangel1996confidence"/>
    <w:p>
      <w:pPr>
        <w:pStyle w:val="Bibliography"/>
      </w:pPr>
      <w:r>
        <w:t xml:space="preserve">Vangel, M.G., 1996. Confidence intervals for a normal coefficient of variation. The American Statistician 50, 21–26.</w:t>
      </w:r>
    </w:p>
    <w:bookmarkEnd w:id="157"/>
    <w:bookmarkStart w:id="158" w:name="ref-vanpool2011quantitative"/>
    <w:p>
      <w:pPr>
        <w:pStyle w:val="Bibliography"/>
      </w:pPr>
      <w:r>
        <w:t xml:space="preserve">VanPool, T.L., Leonard, R.D., 2011. Quantitative analysis in archaeology. John Wiley &amp; Sons.</w:t>
      </w:r>
    </w:p>
    <w:bookmarkEnd w:id="158"/>
    <w:bookmarkStart w:id="159"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59"/>
    <w:bookmarkStart w:id="161" w:name="ref-Whiten_2017"/>
    <w:p>
      <w:pPr>
        <w:pStyle w:val="Bibliography"/>
      </w:pPr>
      <w:r>
        <w:t xml:space="preserve">Whiten, A., 2017. A second inheritance system: The extension of biology through culture. Interface Focus 7, 20160142.</w:t>
      </w:r>
      <w:r>
        <w:t xml:space="preserve"> </w:t>
      </w:r>
      <w:hyperlink r:id="rId160">
        <w:r>
          <w:rPr>
            <w:rStyle w:val="Hyperlink"/>
          </w:rPr>
          <w:t xml:space="preserve">https://doi.org/10.1098/rsfs.2016.0142</w:t>
        </w:r>
      </w:hyperlink>
    </w:p>
    <w:bookmarkEnd w:id="161"/>
    <w:bookmarkStart w:id="162" w:name="ref-wierer2013variability"/>
    <w:p>
      <w:pPr>
        <w:pStyle w:val="Bibliography"/>
      </w:pPr>
      <w:r>
        <w:t xml:space="preserve">Wierer, U., 2013. Variability and standardization: The early gravettian lithic complex of grotta paglicci, southern italy. Quaternary International 288, 215–238.</w:t>
      </w:r>
    </w:p>
    <w:bookmarkEnd w:id="162"/>
    <w:bookmarkStart w:id="163"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63"/>
    <w:bookmarkStart w:id="164"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64"/>
    <w:bookmarkEnd w:id="165"/>
    <w:p>
      <w:r>
        <w:br w:type="page"/>
      </w:r>
    </w:p>
    <w:bookmarkStart w:id="166" w:name="colophon"/>
    <w:p>
      <w:pPr>
        <w:pStyle w:val="Heading3"/>
      </w:pPr>
      <w:r>
        <w:t xml:space="preserve">Colophon</w:t>
      </w:r>
    </w:p>
    <w:p>
      <w:pPr>
        <w:pStyle w:val="FirstParagraph"/>
      </w:pPr>
      <w:r>
        <w:t xml:space="preserve">This report was generated on 2023-02-16 11:24:4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16</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8  2020-11-04 [3] CRAN (R 4.2.2)</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8    2022-11-07 [?]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3] CRAN (R 4.2.2)</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P ggmap         * 3.0.1   2022-11-03 [?] CRAN (R 4.2.0)</w:t>
      </w:r>
      <w:r>
        <w:br/>
      </w:r>
      <w:r>
        <w:rPr>
          <w:rStyle w:val="VerbatimChar"/>
        </w:rPr>
        <w:t xml:space="preserve"> P ggplot2       * 3.4.0   2022-11-04 [?] CRAN (R 4.2.0)</w:t>
      </w:r>
      <w:r>
        <w:br/>
      </w:r>
      <w:r>
        <w:rPr>
          <w:rStyle w:val="VerbatimChar"/>
        </w:rPr>
        <w:t xml:space="preserve"> P ggrepel       * 0.9.2   2022-11-06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legendMap     * 1.0     2023-02-07 [1] Github (3wen/legendMap@707f00c)</w:t>
      </w:r>
      <w:r>
        <w:br/>
      </w:r>
      <w:r>
        <w:rPr>
          <w:rStyle w:val="VerbatimChar"/>
        </w:rPr>
        <w:t xml:space="preserve"> P lifecycle       1.0.3   2022-10-07 [?] CRAN (R 4.2.0)</w:t>
      </w:r>
      <w:r>
        <w:br/>
      </w:r>
      <w:r>
        <w:rPr>
          <w:rStyle w:val="VerbatimChar"/>
        </w:rPr>
        <w:t xml:space="preserve">   limma           3.54.0  2022-11-07 [1] Bioconductor</w:t>
      </w:r>
      <w:r>
        <w:br/>
      </w:r>
      <w:r>
        <w:rPr>
          <w:rStyle w:val="VerbatimChar"/>
        </w:rPr>
        <w:t xml:space="preserve"> P lubridate       1.9.0   2022-11-06 [?]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P rmarkdown       2.18    2022-11-09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P shiny           1.7.3   2022-10-25 [?] CRAN (R 4.2.0)</w:t>
      </w:r>
      <w:r>
        <w:br/>
      </w:r>
      <w:r>
        <w:rPr>
          <w:rStyle w:val="VerbatimChar"/>
        </w:rPr>
        <w:t xml:space="preserve">   sp            * 1.6-0   2023-01-19 [1]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41  2022-11-18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5    2022-11-16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gayoungp/Library/Caches/org.R-project.R/R/renv/library/CTtps-76e27b9c/R-4.2/aarch64-apple-darwin20</w:t>
      </w:r>
      <w:r>
        <w:br/>
      </w:r>
      <w:r>
        <w:rPr>
          <w:rStyle w:val="VerbatimChar"/>
        </w:rPr>
        <w:t xml:space="preserve"> [2] /Users/gayoungp/CTtps/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b1efc84] 2023-02-16: Dealing with BM's comments</w:t>
      </w:r>
    </w:p>
    <w:bookmarkEnd w:id="166"/>
    <w:bookmarkEnd w:id="16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160" Target="https://doi.org/10.1098/rsfs.2016.0142" TargetMode="External" /><Relationship Type="http://schemas.openxmlformats.org/officeDocument/2006/relationships/hyperlink" Id="rId138"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60" Target="https://doi.org/10.1098/rsfs.2016.0142" TargetMode="External" /><Relationship Type="http://schemas.openxmlformats.org/officeDocument/2006/relationships/hyperlink" Id="rId138"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2-16T19:24:49Z</dcterms:created>
  <dcterms:modified xsi:type="dcterms:W3CDTF">2023-02-16T19: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impact of indirect bias. Some attributes including length and width were transmitted with less variation while other attributes appear to have more variation. Our results suggest that the dominant mode of cultural transmission for the earliest stemmed points was guided variation. A slight shift in the social context of transmission towards indirect bias was also observed in the later chronological phase.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February 16,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